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b2264</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b931bf4-abc5-4939-ae7b-37ee9c68862a"/>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67a61af-f4fe-4f21-b943-cbe386356e5c"/>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49:42Z</dcterms:created>
  <dcterms:modified xsi:type="dcterms:W3CDTF">2023-07-27T22: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